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0842F336" w14:textId="77777777" w:rsidR="00D936A8" w:rsidRDefault="00D936A8" w:rsidP="00D936A8">
      <w:pPr>
        <w:pStyle w:val="Title"/>
        <w:ind w:left="-851"/>
        <w:rPr>
          <w:szCs w:val="48"/>
          <w:lang w:bidi="en-AU"/>
        </w:rPr>
      </w:pPr>
      <w:r>
        <w:rPr>
          <w:szCs w:val="48"/>
          <w:lang w:bidi="en-AU"/>
        </w:rPr>
        <w:t>EPR321 Secondary</w:t>
      </w:r>
    </w:p>
    <w:p w14:paraId="370AF565" w14:textId="787E1A92" w:rsidR="00A72310" w:rsidRDefault="00C93D28" w:rsidP="00A72310">
      <w:pPr>
        <w:pStyle w:val="Title"/>
        <w:ind w:left="-851"/>
        <w:rPr>
          <w:szCs w:val="48"/>
          <w:lang w:bidi="en-AU"/>
        </w:rPr>
      </w:pPr>
      <w:r>
        <w:rPr>
          <w:szCs w:val="48"/>
          <w:lang w:bidi="en-AU"/>
        </w:rPr>
        <w:t>Professional Experience 1</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973734"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973734"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973734"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973734"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2A7D52E6" w14:textId="77777777" w:rsidR="00723A18" w:rsidRDefault="00723A18" w:rsidP="00723A18">
            <w:pPr>
              <w:spacing w:before="120" w:after="120"/>
              <w:rPr>
                <w:rFonts w:ascii="Calibri Light" w:hAnsi="Calibri Light" w:cs="Calibri Light"/>
                <w:b/>
              </w:rPr>
            </w:pPr>
            <w:r>
              <w:rPr>
                <w:rFonts w:ascii="Calibri Light" w:hAnsi="Calibri Light" w:cs="Calibri Light"/>
                <w:b/>
              </w:rPr>
              <w:t>Specialist 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7DC4E257"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93D28">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63918600" w:rsidR="00AF2D9C" w:rsidRPr="00C56417"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2A4918BB" w14:textId="77777777" w:rsidR="001C4923" w:rsidRPr="00E8754B" w:rsidRDefault="001C4923" w:rsidP="001C4923">
      <w:pPr>
        <w:ind w:left="-851"/>
        <w:rPr>
          <w:rFonts w:cstheme="majorHAnsi"/>
          <w:color w:val="201545" w:themeColor="hyperlink"/>
          <w:u w:val="single"/>
        </w:rPr>
      </w:pPr>
    </w:p>
    <w:tbl>
      <w:tblPr>
        <w:tblStyle w:val="TableGrid"/>
        <w:tblW w:w="10769" w:type="dxa"/>
        <w:tblInd w:w="-851" w:type="dxa"/>
        <w:tblLook w:val="04A0" w:firstRow="1" w:lastRow="0" w:firstColumn="1" w:lastColumn="0" w:noHBand="0" w:noVBand="1"/>
      </w:tblPr>
      <w:tblGrid>
        <w:gridCol w:w="562"/>
        <w:gridCol w:w="7797"/>
        <w:gridCol w:w="2410"/>
      </w:tblGrid>
      <w:tr w:rsidR="00415512" w14:paraId="093CFAAF" w14:textId="77777777" w:rsidTr="001E16AA">
        <w:trPr>
          <w:trHeight w:val="647"/>
        </w:trPr>
        <w:tc>
          <w:tcPr>
            <w:tcW w:w="8359" w:type="dxa"/>
            <w:gridSpan w:val="2"/>
            <w:shd w:val="clear" w:color="auto" w:fill="C6E2F3" w:themeFill="accent4" w:themeFillTint="99"/>
          </w:tcPr>
          <w:p w14:paraId="240852A8" w14:textId="77777777" w:rsidR="00415512" w:rsidRDefault="00415512" w:rsidP="001E16AA">
            <w:pPr>
              <w:ind w:left="449"/>
              <w:jc w:val="center"/>
              <w:rPr>
                <w:rFonts w:cstheme="majorHAnsi"/>
                <w:b/>
              </w:rPr>
            </w:pPr>
            <w:bookmarkStart w:id="1" w:name="_Hlk78723573"/>
            <w:r w:rsidRPr="00F14F68">
              <w:rPr>
                <w:rFonts w:cstheme="majorHAnsi"/>
                <w:b/>
              </w:rPr>
              <w:t>APST FOCUS AREAS (rate at graduate level)</w:t>
            </w:r>
          </w:p>
          <w:p w14:paraId="6E57CFBE" w14:textId="77777777" w:rsidR="00415512" w:rsidRPr="00F14F68" w:rsidRDefault="00415512" w:rsidP="001E16AA">
            <w:pPr>
              <w:ind w:left="449"/>
              <w:jc w:val="center"/>
              <w:rPr>
                <w:rFonts w:cstheme="majorHAnsi"/>
              </w:rPr>
            </w:pPr>
            <w:r w:rsidRPr="002013DF">
              <w:rPr>
                <w:rFonts w:cstheme="majorHAnsi"/>
                <w:b/>
                <w:sz w:val="16"/>
              </w:rPr>
              <w:t xml:space="preserve">Please note that only the focus areas relevant to this placement are listed. 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39C9AEA0" w14:textId="77777777" w:rsidR="00415512" w:rsidRPr="00F14F68" w:rsidRDefault="00415512" w:rsidP="001E16AA">
            <w:pPr>
              <w:rPr>
                <w:rFonts w:cstheme="majorHAnsi"/>
              </w:rPr>
            </w:pPr>
            <w:r w:rsidRPr="00F14F68">
              <w:rPr>
                <w:rFonts w:cstheme="majorHAnsi"/>
                <w:b/>
              </w:rPr>
              <w:t>PERFORMANCE RATING</w:t>
            </w:r>
          </w:p>
        </w:tc>
      </w:tr>
      <w:tr w:rsidR="00415512" w14:paraId="0949591E" w14:textId="77777777" w:rsidTr="001E16AA">
        <w:tc>
          <w:tcPr>
            <w:tcW w:w="10769" w:type="dxa"/>
            <w:gridSpan w:val="3"/>
            <w:shd w:val="clear" w:color="auto" w:fill="002060"/>
          </w:tcPr>
          <w:p w14:paraId="0369B4CA"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415512" w14:paraId="17AB91DC" w14:textId="77777777" w:rsidTr="001E16AA">
        <w:tc>
          <w:tcPr>
            <w:tcW w:w="562" w:type="dxa"/>
          </w:tcPr>
          <w:p w14:paraId="5DEC7C0F"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54603313"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926F509B70BD45F3B62D95EF4674FB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9441C3"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55DEE8E4" w14:textId="77777777" w:rsidTr="001E16AA">
        <w:tc>
          <w:tcPr>
            <w:tcW w:w="562" w:type="dxa"/>
          </w:tcPr>
          <w:p w14:paraId="2C076B5B"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33AE5202"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9437547025554AFC90A7BF7960CA1C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18CE94C"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724FCD51" w14:textId="77777777" w:rsidTr="001E16AA">
        <w:tc>
          <w:tcPr>
            <w:tcW w:w="562" w:type="dxa"/>
          </w:tcPr>
          <w:p w14:paraId="63995C53"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D77D2C4" w14:textId="77777777" w:rsidR="00415512" w:rsidRPr="00932985" w:rsidRDefault="00415512" w:rsidP="001E16AA">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594554F464E146348B86882534451F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DD7149"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547B493B" w14:textId="77777777" w:rsidTr="001E16AA">
        <w:tc>
          <w:tcPr>
            <w:tcW w:w="562" w:type="dxa"/>
          </w:tcPr>
          <w:p w14:paraId="7A84876C"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494C22C2" w14:textId="77777777" w:rsidR="00415512" w:rsidRPr="00932985" w:rsidRDefault="00415512" w:rsidP="001E16AA">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94A1656CC2EA4D0BABFDCC68EC68E53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DE554E" w14:textId="77777777" w:rsidR="00415512" w:rsidRPr="005972C5" w:rsidRDefault="00415512" w:rsidP="001E16AA">
                <w:pPr>
                  <w:spacing w:after="40"/>
                  <w:jc w:val="center"/>
                  <w:rPr>
                    <w:rFonts w:cstheme="majorHAnsi"/>
                    <w:b/>
                  </w:rPr>
                </w:pPr>
                <w:r w:rsidRPr="005972C5">
                  <w:rPr>
                    <w:rFonts w:cstheme="majorHAnsi"/>
                    <w:color w:val="808080"/>
                  </w:rPr>
                  <w:t>Choose an item.</w:t>
                </w:r>
              </w:p>
            </w:tc>
          </w:sdtContent>
        </w:sdt>
      </w:tr>
      <w:tr w:rsidR="00415512" w14:paraId="7DD58BBB" w14:textId="77777777" w:rsidTr="001E16AA">
        <w:tc>
          <w:tcPr>
            <w:tcW w:w="10769" w:type="dxa"/>
            <w:gridSpan w:val="3"/>
            <w:shd w:val="clear" w:color="auto" w:fill="002060"/>
          </w:tcPr>
          <w:p w14:paraId="18B5499B"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415512" w14:paraId="5FE4738F" w14:textId="77777777" w:rsidTr="001E16AA">
        <w:tc>
          <w:tcPr>
            <w:tcW w:w="562" w:type="dxa"/>
          </w:tcPr>
          <w:p w14:paraId="045E8FA1" w14:textId="77777777" w:rsidR="00415512" w:rsidRPr="00932985" w:rsidRDefault="00415512" w:rsidP="001E16AA">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AB8CF5B"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29EF66B2DDD5423CB692440A1A929B1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F7B4E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14EE37AB" w14:textId="77777777" w:rsidTr="001E16AA">
        <w:tc>
          <w:tcPr>
            <w:tcW w:w="562" w:type="dxa"/>
          </w:tcPr>
          <w:p w14:paraId="5A322D2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51FA58AD"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BC56C96E576D4A97B496F6E00532B5F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28D133"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31684BD6" w14:textId="77777777" w:rsidTr="001E16AA">
        <w:tc>
          <w:tcPr>
            <w:tcW w:w="562" w:type="dxa"/>
          </w:tcPr>
          <w:p w14:paraId="11DA600F"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1A3D720"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E319EFDD96634C588ADC3BC81C55F04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809888"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0B3E5843" w14:textId="77777777" w:rsidTr="001E16AA">
        <w:tc>
          <w:tcPr>
            <w:tcW w:w="562" w:type="dxa"/>
          </w:tcPr>
          <w:p w14:paraId="09321916" w14:textId="77777777" w:rsidR="00415512" w:rsidRPr="00932985" w:rsidRDefault="00415512" w:rsidP="001E16AA">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1F907FE"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7DA2C004247D4E2C982C80151B56E50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9B476C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4FD02290" w14:textId="77777777" w:rsidTr="001E16AA">
        <w:tc>
          <w:tcPr>
            <w:tcW w:w="562" w:type="dxa"/>
          </w:tcPr>
          <w:p w14:paraId="71CCC83F" w14:textId="77777777" w:rsidR="00415512" w:rsidRPr="00932985" w:rsidRDefault="00415512" w:rsidP="001E16AA">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582B04C8"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B70AF5195D154FF4939C6F60FC04EB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635C14"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14:paraId="5E66C1A2" w14:textId="77777777" w:rsidTr="001E16AA">
        <w:tc>
          <w:tcPr>
            <w:tcW w:w="562" w:type="dxa"/>
          </w:tcPr>
          <w:p w14:paraId="7ECACA19" w14:textId="77777777" w:rsidR="00415512" w:rsidRPr="00932985" w:rsidRDefault="00415512" w:rsidP="001E16AA">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4B80E7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9CF00557D270463091259258E564E78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4103FA6"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bl>
    <w:p w14:paraId="7582C06B" w14:textId="77777777" w:rsidR="00415512" w:rsidRDefault="00415512">
      <w:r>
        <w:br w:type="page"/>
      </w:r>
    </w:p>
    <w:tbl>
      <w:tblPr>
        <w:tblStyle w:val="TableGrid"/>
        <w:tblW w:w="10769" w:type="dxa"/>
        <w:tblInd w:w="-851" w:type="dxa"/>
        <w:tblLook w:val="04A0" w:firstRow="1" w:lastRow="0" w:firstColumn="1" w:lastColumn="0" w:noHBand="0" w:noVBand="1"/>
      </w:tblPr>
      <w:tblGrid>
        <w:gridCol w:w="562"/>
        <w:gridCol w:w="7797"/>
        <w:gridCol w:w="2410"/>
      </w:tblGrid>
      <w:tr w:rsidR="00415512" w:rsidRPr="00C57BD7" w14:paraId="75F8B0AD" w14:textId="77777777" w:rsidTr="001E16AA">
        <w:tc>
          <w:tcPr>
            <w:tcW w:w="10769" w:type="dxa"/>
            <w:gridSpan w:val="3"/>
            <w:shd w:val="clear" w:color="auto" w:fill="002060"/>
          </w:tcPr>
          <w:p w14:paraId="271F4722" w14:textId="77A69993" w:rsidR="00415512" w:rsidRPr="00F14F68" w:rsidRDefault="00415512" w:rsidP="001E16AA">
            <w:pPr>
              <w:rPr>
                <w:rFonts w:cstheme="majorHAnsi"/>
                <w:b/>
              </w:rPr>
            </w:pPr>
            <w:r w:rsidRPr="00F14F68">
              <w:rPr>
                <w:rFonts w:eastAsia="Times New Roman" w:cstheme="majorHAnsi"/>
                <w:b/>
                <w:bCs/>
                <w:color w:val="auto"/>
                <w:szCs w:val="22"/>
                <w:lang w:val="en-AU" w:eastAsia="en-GB"/>
              </w:rPr>
              <w:lastRenderedPageBreak/>
              <w:t>Standard 3</w:t>
            </w:r>
            <w:r w:rsidRPr="00F14F68">
              <w:rPr>
                <w:rFonts w:eastAsia="Times New Roman" w:cstheme="majorHAnsi"/>
                <w:color w:val="auto"/>
                <w:szCs w:val="22"/>
                <w:lang w:val="en-GB" w:eastAsia="en-GB"/>
              </w:rPr>
              <w:t xml:space="preserve">: </w:t>
            </w:r>
            <w:r w:rsidR="00B50D72">
              <w:rPr>
                <w:rFonts w:eastAsia="Times New Roman" w:cstheme="majorHAnsi"/>
                <w:color w:val="auto"/>
                <w:szCs w:val="22"/>
                <w:lang w:val="en-AU" w:eastAsia="en-GB"/>
              </w:rPr>
              <w:t>Plan for and implement effective teaching and learning</w:t>
            </w:r>
            <w:r w:rsidR="00B50D72">
              <w:rPr>
                <w:rFonts w:eastAsia="Times New Roman" w:cstheme="majorHAnsi"/>
                <w:color w:val="auto"/>
                <w:szCs w:val="22"/>
                <w:lang w:val="en-GB" w:eastAsia="en-GB"/>
              </w:rPr>
              <w:t> </w:t>
            </w:r>
            <w:bookmarkStart w:id="2" w:name="_GoBack"/>
            <w:bookmarkEnd w:id="2"/>
          </w:p>
        </w:tc>
      </w:tr>
      <w:tr w:rsidR="00415512" w:rsidRPr="00C57BD7" w14:paraId="767F65F8" w14:textId="77777777" w:rsidTr="001E16AA">
        <w:tc>
          <w:tcPr>
            <w:tcW w:w="562" w:type="dxa"/>
          </w:tcPr>
          <w:p w14:paraId="609EC81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466E31AE"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210414DD246A439C8865C65D5C798E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74C39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A9EF028" w14:textId="77777777" w:rsidTr="001E16AA">
        <w:tc>
          <w:tcPr>
            <w:tcW w:w="562" w:type="dxa"/>
          </w:tcPr>
          <w:p w14:paraId="1077C233"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D61CF9B"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15CC75400B1F40FDBDDC011E1CA4653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6462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8EE5566" w14:textId="77777777" w:rsidTr="001E16AA">
        <w:tc>
          <w:tcPr>
            <w:tcW w:w="562" w:type="dxa"/>
          </w:tcPr>
          <w:p w14:paraId="4E701721"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3D343CB5"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00C3BC44C9E749D4AD71C4218C5380A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809BEE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5491FED" w14:textId="77777777" w:rsidTr="001E16AA">
        <w:tc>
          <w:tcPr>
            <w:tcW w:w="562" w:type="dxa"/>
          </w:tcPr>
          <w:p w14:paraId="7A4F18F2"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477CF586"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51CF5C347CA649F39B657F4B483ECE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FE3E807"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10BA3C7E" w14:textId="77777777" w:rsidTr="001E16AA">
        <w:tc>
          <w:tcPr>
            <w:tcW w:w="562" w:type="dxa"/>
          </w:tcPr>
          <w:p w14:paraId="615A703B"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65907CEB"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719FCBDE2CCB4960B33EEA301CC80B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153C61"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26D5017C" w14:textId="77777777" w:rsidTr="001E16AA">
        <w:tc>
          <w:tcPr>
            <w:tcW w:w="562" w:type="dxa"/>
          </w:tcPr>
          <w:p w14:paraId="53AF6CF0" w14:textId="77777777" w:rsidR="00415512" w:rsidRPr="00932985" w:rsidRDefault="00415512" w:rsidP="001E16AA">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BF311C0"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6399020456E14A00BDC33FC9D48A2AB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6FCAF1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19F4C2A9" w14:textId="77777777" w:rsidTr="001E16AA">
        <w:tc>
          <w:tcPr>
            <w:tcW w:w="10769" w:type="dxa"/>
            <w:gridSpan w:val="3"/>
            <w:shd w:val="clear" w:color="auto" w:fill="002060"/>
          </w:tcPr>
          <w:p w14:paraId="54A6B183"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415512" w:rsidRPr="00C57BD7" w14:paraId="642F6B2A" w14:textId="77777777" w:rsidTr="001E16AA">
        <w:tc>
          <w:tcPr>
            <w:tcW w:w="562" w:type="dxa"/>
          </w:tcPr>
          <w:p w14:paraId="5DDC9F97"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73E347A8"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5C370482483F4F55848EE34A9B00247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140F62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053AABF" w14:textId="77777777" w:rsidTr="001E16AA">
        <w:tc>
          <w:tcPr>
            <w:tcW w:w="562" w:type="dxa"/>
          </w:tcPr>
          <w:p w14:paraId="0A2F0AFE" w14:textId="77777777" w:rsidR="00415512" w:rsidRPr="00932985" w:rsidRDefault="00415512" w:rsidP="001E16AA">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9C578DB"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E887919037EA4F5FB9824203F809D3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7BA477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3B5946A1" w14:textId="77777777" w:rsidTr="001E16AA">
        <w:tc>
          <w:tcPr>
            <w:tcW w:w="562" w:type="dxa"/>
          </w:tcPr>
          <w:p w14:paraId="24CA1C0F"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78A3278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D1A013D1D43C4F98864FF8329F259A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630DB49"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7AAD46F" w14:textId="77777777" w:rsidTr="001E16AA">
        <w:tc>
          <w:tcPr>
            <w:tcW w:w="562" w:type="dxa"/>
          </w:tcPr>
          <w:p w14:paraId="6AF7506C"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2CD53972"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7C811E266FC84617AF4E54822603AC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B0987C9"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574B70BB" w14:textId="77777777" w:rsidTr="001E16AA">
        <w:tc>
          <w:tcPr>
            <w:tcW w:w="562" w:type="dxa"/>
          </w:tcPr>
          <w:p w14:paraId="3FA45275" w14:textId="77777777" w:rsidR="00415512" w:rsidRPr="00F14F68" w:rsidRDefault="00415512" w:rsidP="001E16AA">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DFC2BD2"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1F7008D4F4F248FD83A8714E3BF510A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E29DE8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59ABC6B3" w14:textId="77777777" w:rsidTr="001E16AA">
        <w:tc>
          <w:tcPr>
            <w:tcW w:w="10769" w:type="dxa"/>
            <w:gridSpan w:val="3"/>
            <w:shd w:val="clear" w:color="auto" w:fill="002060"/>
          </w:tcPr>
          <w:p w14:paraId="0430A80E"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415512" w:rsidRPr="00C57BD7" w14:paraId="07E72500" w14:textId="77777777" w:rsidTr="001E16AA">
        <w:tc>
          <w:tcPr>
            <w:tcW w:w="562" w:type="dxa"/>
          </w:tcPr>
          <w:p w14:paraId="2DF2A1E9" w14:textId="77777777" w:rsidR="00415512" w:rsidRPr="00845B81" w:rsidRDefault="00415512" w:rsidP="001E16AA">
            <w:pPr>
              <w:rPr>
                <w:rFonts w:cstheme="majorHAnsi"/>
              </w:rPr>
            </w:pPr>
            <w:r w:rsidRPr="00845B81">
              <w:rPr>
                <w:rFonts w:eastAsia="Times New Roman" w:cstheme="majorHAnsi"/>
                <w:bCs/>
                <w:color w:val="auto"/>
                <w:szCs w:val="22"/>
                <w:lang w:val="en-AU" w:eastAsia="en-GB"/>
              </w:rPr>
              <w:t>5.1</w:t>
            </w:r>
            <w:r w:rsidRPr="00845B81">
              <w:rPr>
                <w:rFonts w:eastAsia="Times New Roman" w:cstheme="majorHAnsi"/>
                <w:color w:val="auto"/>
                <w:szCs w:val="22"/>
                <w:lang w:val="en-GB" w:eastAsia="en-GB"/>
              </w:rPr>
              <w:t> </w:t>
            </w:r>
          </w:p>
        </w:tc>
        <w:tc>
          <w:tcPr>
            <w:tcW w:w="7797" w:type="dxa"/>
            <w:vAlign w:val="center"/>
          </w:tcPr>
          <w:p w14:paraId="503A3C2A" w14:textId="77777777" w:rsidR="00415512" w:rsidRPr="00845B81" w:rsidRDefault="00415512" w:rsidP="001E16AA">
            <w:pPr>
              <w:spacing w:after="60"/>
              <w:rPr>
                <w:rFonts w:cstheme="majorHAnsi"/>
              </w:rPr>
            </w:pPr>
            <w:r w:rsidRPr="00845B81">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845B81">
              <w:rPr>
                <w:rFonts w:eastAsia="Times New Roman" w:cstheme="majorHAnsi"/>
                <w:color w:val="auto"/>
                <w:szCs w:val="22"/>
                <w:lang w:val="en-GB" w:eastAsia="en-GB"/>
              </w:rPr>
              <w:t> </w:t>
            </w:r>
          </w:p>
        </w:tc>
        <w:sdt>
          <w:sdtPr>
            <w:rPr>
              <w:rFonts w:cstheme="majorHAnsi"/>
            </w:rPr>
            <w:id w:val="329643261"/>
            <w:placeholder>
              <w:docPart w:val="24891ED4A2D24996A0E59FC83E056B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522ECE6"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C57BD7" w14:paraId="0962E264" w14:textId="77777777" w:rsidTr="001E16AA">
        <w:tc>
          <w:tcPr>
            <w:tcW w:w="562" w:type="dxa"/>
          </w:tcPr>
          <w:p w14:paraId="498324A0" w14:textId="77777777" w:rsidR="00415512" w:rsidRPr="00845B81" w:rsidRDefault="00415512" w:rsidP="001E16AA">
            <w:pPr>
              <w:rPr>
                <w:rFonts w:cstheme="majorHAnsi"/>
              </w:rPr>
            </w:pPr>
            <w:r w:rsidRPr="00845B81">
              <w:rPr>
                <w:rFonts w:eastAsia="Times New Roman" w:cstheme="majorHAnsi"/>
                <w:bCs/>
                <w:color w:val="auto"/>
                <w:szCs w:val="22"/>
                <w:lang w:val="en-AU" w:eastAsia="en-GB"/>
              </w:rPr>
              <w:t>5.2</w:t>
            </w:r>
            <w:r w:rsidRPr="00845B81">
              <w:rPr>
                <w:rFonts w:eastAsia="Times New Roman" w:cstheme="majorHAnsi"/>
                <w:color w:val="auto"/>
                <w:szCs w:val="22"/>
                <w:lang w:val="en-GB" w:eastAsia="en-GB"/>
              </w:rPr>
              <w:t> </w:t>
            </w:r>
          </w:p>
        </w:tc>
        <w:tc>
          <w:tcPr>
            <w:tcW w:w="7797" w:type="dxa"/>
            <w:vAlign w:val="center"/>
          </w:tcPr>
          <w:p w14:paraId="4720EDBC" w14:textId="77777777" w:rsidR="00415512" w:rsidRPr="00845B81" w:rsidRDefault="00415512" w:rsidP="001E16AA">
            <w:pPr>
              <w:spacing w:after="60"/>
              <w:rPr>
                <w:rFonts w:cstheme="majorHAnsi"/>
              </w:rPr>
            </w:pPr>
            <w:r w:rsidRPr="00845B81">
              <w:rPr>
                <w:rFonts w:eastAsia="Times New Roman" w:cstheme="majorHAnsi"/>
                <w:bCs/>
                <w:color w:val="auto"/>
                <w:szCs w:val="22"/>
                <w:lang w:val="en-AU" w:eastAsia="en-GB"/>
              </w:rPr>
              <w:t>Demonstrate an understanding of the purpose of providing timely and appropriate feedback to students about their learning.</w:t>
            </w:r>
            <w:r w:rsidRPr="00845B81">
              <w:rPr>
                <w:rFonts w:eastAsia="Times New Roman" w:cstheme="majorHAnsi"/>
                <w:color w:val="auto"/>
                <w:szCs w:val="22"/>
                <w:lang w:val="en-GB" w:eastAsia="en-GB"/>
              </w:rPr>
              <w:t> </w:t>
            </w:r>
          </w:p>
        </w:tc>
        <w:sdt>
          <w:sdtPr>
            <w:rPr>
              <w:rFonts w:cstheme="majorHAnsi"/>
            </w:rPr>
            <w:id w:val="-213584508"/>
            <w:placeholder>
              <w:docPart w:val="CF4FA5AA62BB46089F813F3139204C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54D1671"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C57BD7" w14:paraId="37132B43" w14:textId="77777777" w:rsidTr="001E16AA">
        <w:tc>
          <w:tcPr>
            <w:tcW w:w="562" w:type="dxa"/>
          </w:tcPr>
          <w:p w14:paraId="3193DB0A" w14:textId="77777777" w:rsidR="00415512" w:rsidRPr="00845B81" w:rsidRDefault="00415512" w:rsidP="001E16AA">
            <w:pPr>
              <w:rPr>
                <w:rFonts w:cstheme="majorHAnsi"/>
              </w:rPr>
            </w:pPr>
            <w:r w:rsidRPr="00845B81">
              <w:rPr>
                <w:rFonts w:eastAsia="Times New Roman" w:cstheme="majorHAnsi"/>
                <w:color w:val="auto"/>
                <w:szCs w:val="22"/>
                <w:lang w:val="en-AU" w:eastAsia="en-GB"/>
              </w:rPr>
              <w:t>5.4</w:t>
            </w:r>
            <w:r w:rsidRPr="00845B81">
              <w:rPr>
                <w:rFonts w:eastAsia="Times New Roman" w:cstheme="majorHAnsi"/>
                <w:color w:val="auto"/>
                <w:szCs w:val="22"/>
                <w:lang w:val="en-GB" w:eastAsia="en-GB"/>
              </w:rPr>
              <w:t> </w:t>
            </w:r>
          </w:p>
        </w:tc>
        <w:tc>
          <w:tcPr>
            <w:tcW w:w="7797" w:type="dxa"/>
            <w:vAlign w:val="center"/>
          </w:tcPr>
          <w:p w14:paraId="1046D7C4" w14:textId="77777777" w:rsidR="00415512" w:rsidRPr="00845B81" w:rsidRDefault="00415512" w:rsidP="001E16AA">
            <w:pPr>
              <w:spacing w:after="60"/>
              <w:rPr>
                <w:rFonts w:cstheme="majorHAnsi"/>
              </w:rPr>
            </w:pPr>
            <w:r w:rsidRPr="00845B81">
              <w:rPr>
                <w:rFonts w:eastAsia="Times New Roman" w:cstheme="majorHAnsi"/>
                <w:color w:val="auto"/>
                <w:szCs w:val="22"/>
                <w:lang w:val="en-AU" w:eastAsia="en-GB"/>
              </w:rPr>
              <w:t>Demonstrate the capacity to interpret student assessment data to evaluate student learning and modify teaching practice.</w:t>
            </w:r>
            <w:r w:rsidRPr="00845B81">
              <w:rPr>
                <w:rFonts w:eastAsia="Times New Roman" w:cstheme="majorHAnsi"/>
                <w:color w:val="auto"/>
                <w:szCs w:val="22"/>
                <w:lang w:val="en-GB" w:eastAsia="en-GB"/>
              </w:rPr>
              <w:t> </w:t>
            </w:r>
          </w:p>
        </w:tc>
        <w:sdt>
          <w:sdtPr>
            <w:rPr>
              <w:rFonts w:cstheme="majorHAnsi"/>
            </w:rPr>
            <w:id w:val="1132052385"/>
            <w:placeholder>
              <w:docPart w:val="C87771EE6DE54B1F913970FDE269284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D03879" w14:textId="77777777" w:rsidR="00415512" w:rsidRPr="00845B81" w:rsidRDefault="00415512" w:rsidP="001E16AA">
                <w:pPr>
                  <w:jc w:val="center"/>
                  <w:rPr>
                    <w:rFonts w:cstheme="majorHAnsi"/>
                    <w:b/>
                  </w:rPr>
                </w:pPr>
                <w:r w:rsidRPr="00845B81">
                  <w:rPr>
                    <w:rFonts w:cstheme="majorHAnsi"/>
                    <w:color w:val="808080"/>
                  </w:rPr>
                  <w:t>Choose an item.</w:t>
                </w:r>
              </w:p>
            </w:tc>
          </w:sdtContent>
        </w:sdt>
      </w:tr>
      <w:tr w:rsidR="00415512" w:rsidRPr="00F14F68" w14:paraId="4F452D32" w14:textId="77777777" w:rsidTr="001E16AA">
        <w:tc>
          <w:tcPr>
            <w:tcW w:w="10769" w:type="dxa"/>
            <w:gridSpan w:val="3"/>
            <w:shd w:val="clear" w:color="auto" w:fill="002060"/>
          </w:tcPr>
          <w:p w14:paraId="756F70BE"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415512" w:rsidRPr="00C57BD7" w14:paraId="3EEDE39B" w14:textId="77777777" w:rsidTr="001E16AA">
        <w:tc>
          <w:tcPr>
            <w:tcW w:w="562" w:type="dxa"/>
          </w:tcPr>
          <w:p w14:paraId="2BE3C0E4"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5B6BA99E"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879716440A08424598A7DE9187A3F21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C56F47B"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9B83530" w14:textId="77777777" w:rsidTr="001E16AA">
        <w:tc>
          <w:tcPr>
            <w:tcW w:w="562" w:type="dxa"/>
          </w:tcPr>
          <w:p w14:paraId="474191BE"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3980F719"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763C4358EC7B4CAD98626423292111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3944217"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62AA827F" w14:textId="77777777" w:rsidTr="001E16AA">
        <w:tc>
          <w:tcPr>
            <w:tcW w:w="562" w:type="dxa"/>
          </w:tcPr>
          <w:p w14:paraId="7ADD3B31"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434AEF4"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AC2B710695164251934865E483C5E32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4288CB3"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71F7DB93" w14:textId="77777777" w:rsidTr="001E16AA">
        <w:tc>
          <w:tcPr>
            <w:tcW w:w="562" w:type="dxa"/>
          </w:tcPr>
          <w:p w14:paraId="425D2950" w14:textId="77777777" w:rsidR="00415512" w:rsidRPr="00932985" w:rsidRDefault="00415512" w:rsidP="001E16AA">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0B06C07A" w14:textId="77777777" w:rsidR="00415512" w:rsidRPr="00932985" w:rsidRDefault="00415512" w:rsidP="001E16AA">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4A9FBFB5ED0F46199108CEEEEF2256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D12B6B4"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F14F68" w14:paraId="0320F8E0" w14:textId="77777777" w:rsidTr="001E16AA">
        <w:tc>
          <w:tcPr>
            <w:tcW w:w="10769" w:type="dxa"/>
            <w:gridSpan w:val="3"/>
            <w:shd w:val="clear" w:color="auto" w:fill="002060"/>
          </w:tcPr>
          <w:p w14:paraId="4CAF7B7B" w14:textId="77777777" w:rsidR="00415512" w:rsidRPr="00F14F68" w:rsidRDefault="00415512" w:rsidP="001E16AA">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415512" w:rsidRPr="00C57BD7" w14:paraId="3056EA09" w14:textId="77777777" w:rsidTr="001E16AA">
        <w:tc>
          <w:tcPr>
            <w:tcW w:w="562" w:type="dxa"/>
            <w:vAlign w:val="center"/>
          </w:tcPr>
          <w:p w14:paraId="22F85F07"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D62451F"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F4C147C803B42E0B51EC567921DD34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027BDF"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075FE457" w14:textId="77777777" w:rsidTr="001E16AA">
        <w:tc>
          <w:tcPr>
            <w:tcW w:w="562" w:type="dxa"/>
            <w:vAlign w:val="center"/>
          </w:tcPr>
          <w:p w14:paraId="115D34D0"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3FBFC55D"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62A09E9462242C38F1BA09E578C9CD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B03444C"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67BA7915" w14:textId="77777777" w:rsidTr="001E16AA">
        <w:tc>
          <w:tcPr>
            <w:tcW w:w="562" w:type="dxa"/>
            <w:vAlign w:val="center"/>
          </w:tcPr>
          <w:p w14:paraId="04C79116"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7715A44C"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C83EB17778D94B73936F47F55FCA4F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4CF75D"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r w:rsidR="00415512" w:rsidRPr="00C57BD7" w14:paraId="4238465E" w14:textId="77777777" w:rsidTr="001E16AA">
        <w:tc>
          <w:tcPr>
            <w:tcW w:w="562" w:type="dxa"/>
            <w:vAlign w:val="center"/>
          </w:tcPr>
          <w:p w14:paraId="77C413B6" w14:textId="77777777" w:rsidR="00415512" w:rsidRPr="00932985" w:rsidRDefault="00415512" w:rsidP="001E16AA">
            <w:pPr>
              <w:rPr>
                <w:rFonts w:cstheme="majorHAnsi"/>
              </w:rPr>
            </w:pPr>
            <w:r w:rsidRPr="00932985">
              <w:rPr>
                <w:rFonts w:eastAsia="Times New Roman" w:cstheme="majorHAnsi"/>
                <w:bCs/>
                <w:color w:val="auto"/>
                <w:szCs w:val="22"/>
                <w:lang w:val="en-AU" w:eastAsia="en-GB"/>
              </w:rPr>
              <w:lastRenderedPageBreak/>
              <w:t>7.4</w:t>
            </w:r>
            <w:r w:rsidRPr="00932985">
              <w:rPr>
                <w:rFonts w:eastAsia="Times New Roman" w:cstheme="majorHAnsi"/>
                <w:color w:val="auto"/>
                <w:szCs w:val="22"/>
                <w:lang w:val="en-GB" w:eastAsia="en-GB"/>
              </w:rPr>
              <w:t> </w:t>
            </w:r>
          </w:p>
        </w:tc>
        <w:tc>
          <w:tcPr>
            <w:tcW w:w="7797" w:type="dxa"/>
            <w:vAlign w:val="center"/>
          </w:tcPr>
          <w:p w14:paraId="38351B56" w14:textId="77777777" w:rsidR="00415512" w:rsidRPr="00932985" w:rsidRDefault="00415512" w:rsidP="001E16AA">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39DE203D276446FCB01E6BC497656D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8669392" w14:textId="77777777" w:rsidR="00415512" w:rsidRPr="005972C5" w:rsidRDefault="00415512" w:rsidP="001E16AA">
                <w:pPr>
                  <w:jc w:val="center"/>
                  <w:rPr>
                    <w:rFonts w:cstheme="majorHAnsi"/>
                    <w:b/>
                  </w:rPr>
                </w:pPr>
                <w:r w:rsidRPr="005972C5">
                  <w:rPr>
                    <w:rFonts w:cstheme="majorHAnsi"/>
                    <w:color w:val="808080"/>
                  </w:rPr>
                  <w:t>Choose an item.</w:t>
                </w:r>
              </w:p>
            </w:tc>
          </w:sdtContent>
        </w:sdt>
      </w:tr>
    </w:tbl>
    <w:p w14:paraId="675EAFCD" w14:textId="46DD6879" w:rsidR="00F14F68" w:rsidRDefault="00F14F68" w:rsidP="001C4923">
      <w:pPr>
        <w:ind w:left="-851"/>
        <w:rPr>
          <w:rFonts w:asciiTheme="minorHAnsi" w:hAnsiTheme="minorHAnsi" w:cstheme="minorHAnsi"/>
        </w:rPr>
      </w:pPr>
    </w:p>
    <w:p w14:paraId="36FDCD03" w14:textId="11492893" w:rsidR="00415512" w:rsidRDefault="00415512" w:rsidP="001C4923">
      <w:pPr>
        <w:ind w:left="-851"/>
        <w:rPr>
          <w:rFonts w:asciiTheme="minorHAnsi" w:hAnsiTheme="minorHAnsi" w:cstheme="minorHAnsi"/>
        </w:rPr>
      </w:pPr>
    </w:p>
    <w:p w14:paraId="3EA6499F" w14:textId="77777777" w:rsidR="00415512" w:rsidRDefault="00415512" w:rsidP="001C4923">
      <w:pPr>
        <w:ind w:left="-851"/>
        <w:rPr>
          <w:rFonts w:asciiTheme="minorHAnsi" w:hAnsiTheme="minorHAnsi" w:cstheme="minorHAnsi"/>
        </w:rPr>
      </w:pPr>
    </w:p>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tr w:rsidR="00C93D28" w:rsidRPr="00E8754B" w14:paraId="5EDBBB47" w14:textId="77777777" w:rsidTr="00204F19">
        <w:trPr>
          <w:trHeight w:val="882"/>
        </w:trPr>
        <w:tc>
          <w:tcPr>
            <w:tcW w:w="914" w:type="pct"/>
            <w:shd w:val="clear" w:color="auto" w:fill="C6E2F3" w:themeFill="accent4" w:themeFillTint="99"/>
            <w:vAlign w:val="center"/>
          </w:tcPr>
          <w:p w14:paraId="7F11A258" w14:textId="515BA977" w:rsidR="00C93D28" w:rsidRDefault="00C93D28" w:rsidP="00C93D28">
            <w:pPr>
              <w:spacing w:before="120" w:after="120"/>
              <w:ind w:left="138"/>
              <w:rPr>
                <w:rStyle w:val="Style5"/>
                <w:b/>
              </w:rPr>
            </w:pPr>
            <w:r>
              <w:rPr>
                <w:rStyle w:val="Style5"/>
                <w:b/>
              </w:rPr>
              <w:t>Interim Report</w:t>
            </w:r>
          </w:p>
        </w:tc>
        <w:tc>
          <w:tcPr>
            <w:tcW w:w="1242" w:type="pct"/>
            <w:vAlign w:val="center"/>
          </w:tcPr>
          <w:p w14:paraId="1284788E" w14:textId="44F29852" w:rsidR="00C93D28" w:rsidRDefault="00973734" w:rsidP="00C93D28">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shd w:val="clear" w:color="auto" w:fill="C6E2F3" w:themeFill="accent4" w:themeFillTint="99"/>
            <w:vAlign w:val="center"/>
          </w:tcPr>
          <w:p w14:paraId="7491A56F" w14:textId="45E1A666" w:rsidR="00C93D28" w:rsidRDefault="00C93D28" w:rsidP="00C93D28">
            <w:pPr>
              <w:spacing w:before="120" w:after="120"/>
              <w:ind w:left="138"/>
              <w:rPr>
                <w:rStyle w:val="Style5"/>
                <w:b/>
              </w:rPr>
            </w:pPr>
            <w:r>
              <w:rPr>
                <w:rStyle w:val="Style5"/>
                <w:b/>
              </w:rPr>
              <w:t>20 Days of Placement Completed</w:t>
            </w:r>
          </w:p>
        </w:tc>
        <w:tc>
          <w:tcPr>
            <w:tcW w:w="1315" w:type="pct"/>
            <w:vAlign w:val="center"/>
          </w:tcPr>
          <w:p w14:paraId="5D108C1A" w14:textId="7CB974B6" w:rsidR="00C93D28" w:rsidRPr="00E8754B" w:rsidRDefault="00973734" w:rsidP="00C93D28">
            <w:pPr>
              <w:tabs>
                <w:tab w:val="left" w:pos="1766"/>
                <w:tab w:val="center" w:pos="5380"/>
              </w:tabs>
              <w:spacing w:before="120" w:after="120"/>
              <w:ind w:left="138"/>
              <w:rPr>
                <w:b/>
              </w:rPr>
            </w:pPr>
            <w:sdt>
              <w:sdtPr>
                <w:rPr>
                  <w:rStyle w:val="Style5"/>
                  <w:b/>
                </w:rPr>
                <w:id w:val="532460228"/>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779214534"/>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r w:rsidR="00C93D28">
              <w:rPr>
                <w:rStyle w:val="Style5"/>
                <w:b/>
              </w:rPr>
              <w:tab/>
            </w:r>
          </w:p>
        </w:tc>
      </w:tr>
      <w:tr w:rsidR="00C93D28" w:rsidRPr="00E8754B" w14:paraId="6B35EFDE" w14:textId="77777777" w:rsidTr="00204F19">
        <w:trPr>
          <w:trHeight w:val="882"/>
        </w:trPr>
        <w:tc>
          <w:tcPr>
            <w:tcW w:w="914" w:type="pct"/>
            <w:shd w:val="clear" w:color="auto" w:fill="C6E2F3" w:themeFill="accent4" w:themeFillTint="99"/>
            <w:vAlign w:val="center"/>
          </w:tcPr>
          <w:p w14:paraId="1FE26154" w14:textId="0AB96B31" w:rsidR="00C93D28" w:rsidRPr="00AF2D9C" w:rsidRDefault="00C93D28"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93D28" w:rsidRDefault="00973734"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val="restart"/>
            <w:shd w:val="clear" w:color="auto" w:fill="C6E2F3" w:themeFill="accent4" w:themeFillTint="99"/>
            <w:vAlign w:val="center"/>
          </w:tcPr>
          <w:p w14:paraId="42143C16" w14:textId="1981873C" w:rsidR="00C93D28" w:rsidRPr="004D1D3C" w:rsidRDefault="00C93D28"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5064B2DE" w:rsidR="00C93D28" w:rsidRDefault="00973734"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r>
      <w:tr w:rsidR="00C93D28" w:rsidRPr="00E8754B" w14:paraId="544DE5DF" w14:textId="77777777" w:rsidTr="00204F19">
        <w:trPr>
          <w:trHeight w:val="882"/>
        </w:trPr>
        <w:tc>
          <w:tcPr>
            <w:tcW w:w="914" w:type="pct"/>
            <w:shd w:val="clear" w:color="auto" w:fill="C6E2F3" w:themeFill="accent4" w:themeFillTint="99"/>
            <w:vAlign w:val="center"/>
          </w:tcPr>
          <w:p w14:paraId="5680C097" w14:textId="5B46BA1C" w:rsidR="00C93D28" w:rsidRDefault="00C93D28" w:rsidP="00C93D28">
            <w:pPr>
              <w:spacing w:before="120" w:after="120"/>
              <w:ind w:left="138"/>
              <w:rPr>
                <w:rStyle w:val="Style5"/>
                <w:b/>
              </w:rPr>
            </w:pPr>
            <w:r>
              <w:rPr>
                <w:rStyle w:val="Style5"/>
                <w:b/>
              </w:rPr>
              <w:t xml:space="preserve">Min.  1 </w:t>
            </w:r>
            <w:r w:rsidRPr="00297A84">
              <w:rPr>
                <w:rStyle w:val="Style5"/>
                <w:b/>
              </w:rPr>
              <w:t>week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93D28" w:rsidRDefault="00973734"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93D28">
                  <w:rPr>
                    <w:rStyle w:val="Style5"/>
                    <w:rFonts w:ascii="MS Gothic" w:eastAsia="MS Gothic" w:hAnsi="MS Gothic" w:hint="eastAsia"/>
                    <w:b/>
                  </w:rPr>
                  <w:t>☐</w:t>
                </w:r>
              </w:sdtContent>
            </w:sdt>
            <w:r w:rsidR="00C93D28">
              <w:rPr>
                <w:rStyle w:val="Style5"/>
                <w:b/>
              </w:rPr>
              <w:t xml:space="preserve">  No</w:t>
            </w:r>
          </w:p>
        </w:tc>
        <w:tc>
          <w:tcPr>
            <w:tcW w:w="1529" w:type="pct"/>
            <w:gridSpan w:val="2"/>
            <w:vMerge/>
            <w:shd w:val="clear" w:color="auto" w:fill="C6E2F3" w:themeFill="accent4" w:themeFillTint="99"/>
            <w:vAlign w:val="center"/>
          </w:tcPr>
          <w:p w14:paraId="76E8EEB5" w14:textId="73DA51D0" w:rsidR="00C93D28" w:rsidRPr="00297A84" w:rsidRDefault="00C93D28" w:rsidP="004D1D3C">
            <w:pPr>
              <w:spacing w:before="120" w:after="120"/>
              <w:ind w:left="138"/>
              <w:rPr>
                <w:rStyle w:val="Style5"/>
                <w:b/>
              </w:rPr>
            </w:pPr>
          </w:p>
        </w:tc>
        <w:tc>
          <w:tcPr>
            <w:tcW w:w="1315" w:type="pct"/>
            <w:vMerge/>
            <w:vAlign w:val="center"/>
          </w:tcPr>
          <w:p w14:paraId="611A9834" w14:textId="119D08BB" w:rsidR="00C93D28" w:rsidRDefault="00C93D28"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3" w:name="_Hlk5894210"/>
            <w:bookmarkStart w:id="4"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3"/>
    <w:bookmarkEnd w:id="4"/>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C10E5" w14:textId="77777777" w:rsidR="00973734" w:rsidRDefault="00973734" w:rsidP="00452E05">
      <w:r>
        <w:separator/>
      </w:r>
    </w:p>
  </w:endnote>
  <w:endnote w:type="continuationSeparator" w:id="0">
    <w:p w14:paraId="2727250A" w14:textId="77777777" w:rsidR="00973734" w:rsidRDefault="0097373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B736B07"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0F3FA03A"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B50D72">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B50D72">
      <w:rPr>
        <w:b/>
        <w:noProof/>
        <w:color w:val="auto"/>
        <w:sz w:val="20"/>
      </w:rPr>
      <w:t>5</w:t>
    </w:r>
    <w:r w:rsidRPr="00E05B53">
      <w:rPr>
        <w:b/>
        <w:color w:val="auto"/>
        <w:sz w:val="20"/>
      </w:rPr>
      <w:fldChar w:fldCharType="end"/>
    </w:r>
    <w:r>
      <w:rPr>
        <w:b/>
        <w:color w:val="auto"/>
        <w:sz w:val="20"/>
      </w:rPr>
      <w:tab/>
      <w:t xml:space="preserve">  </w:t>
    </w:r>
    <w:r w:rsidR="001E39D0">
      <w:rPr>
        <w:b/>
        <w:color w:val="auto"/>
        <w:sz w:val="20"/>
      </w:rPr>
      <w:t xml:space="preserve">     </w:t>
    </w:r>
    <w:r w:rsidR="00204F19" w:rsidRPr="00204F19">
      <w:rPr>
        <w:i/>
        <w:color w:val="auto"/>
        <w:sz w:val="20"/>
      </w:rPr>
      <w:t>v4.11.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D5081" w14:textId="77777777" w:rsidR="00973734" w:rsidRDefault="00973734" w:rsidP="00452E05">
      <w:r>
        <w:separator/>
      </w:r>
    </w:p>
  </w:footnote>
  <w:footnote w:type="continuationSeparator" w:id="0">
    <w:p w14:paraId="280B0F9A" w14:textId="77777777" w:rsidR="00973734" w:rsidRDefault="0097373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67795AB" w:rsidR="00AF2D9C" w:rsidRDefault="00AF2D9C" w:rsidP="00AF2D9C">
    <w:pPr>
      <w:pStyle w:val="Header"/>
      <w:jc w:val="center"/>
      <w:rPr>
        <w:b/>
        <w:bCs/>
      </w:rPr>
    </w:pPr>
    <w:bookmarkStart w:id="5" w:name="_Hlk78138073"/>
    <w:r>
      <w:rPr>
        <w:b/>
      </w:rPr>
      <w:t>Final</w:t>
    </w:r>
    <w:r w:rsidRPr="00290EC4">
      <w:rPr>
        <w:b/>
      </w:rPr>
      <w:t xml:space="preserve"> Report: </w:t>
    </w:r>
    <w:r w:rsidR="00C93D28">
      <w:rPr>
        <w:b/>
      </w:rPr>
      <w:t>EPR22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66D0C78A">
          <wp:simplePos x="0" y="0"/>
          <wp:positionH relativeFrom="page">
            <wp:posOffset>4654550</wp:posOffset>
          </wp:positionH>
          <wp:positionV relativeFrom="paragraph">
            <wp:posOffset>-954573</wp:posOffset>
          </wp:positionV>
          <wp:extent cx="3764279" cy="2721990"/>
          <wp:effectExtent l="0" t="0" r="0" b="0"/>
          <wp:wrapNone/>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15512"/>
    <w:rsid w:val="00444794"/>
    <w:rsid w:val="00452E05"/>
    <w:rsid w:val="00476905"/>
    <w:rsid w:val="00476C29"/>
    <w:rsid w:val="00494903"/>
    <w:rsid w:val="004A0477"/>
    <w:rsid w:val="004A4183"/>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2120E"/>
    <w:rsid w:val="00630192"/>
    <w:rsid w:val="00633BCB"/>
    <w:rsid w:val="00652DCC"/>
    <w:rsid w:val="006A7048"/>
    <w:rsid w:val="006B68F4"/>
    <w:rsid w:val="006C7837"/>
    <w:rsid w:val="006F75BF"/>
    <w:rsid w:val="00710665"/>
    <w:rsid w:val="0071573F"/>
    <w:rsid w:val="00715AAA"/>
    <w:rsid w:val="00723A18"/>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373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50D72"/>
    <w:rsid w:val="00B658DB"/>
    <w:rsid w:val="00B9245E"/>
    <w:rsid w:val="00BC1A4D"/>
    <w:rsid w:val="00BC6A59"/>
    <w:rsid w:val="00BD256B"/>
    <w:rsid w:val="00BE0325"/>
    <w:rsid w:val="00BE2912"/>
    <w:rsid w:val="00C13363"/>
    <w:rsid w:val="00C6177C"/>
    <w:rsid w:val="00C62BC1"/>
    <w:rsid w:val="00C709E8"/>
    <w:rsid w:val="00C85AC5"/>
    <w:rsid w:val="00C93D28"/>
    <w:rsid w:val="00CF0106"/>
    <w:rsid w:val="00D12FE2"/>
    <w:rsid w:val="00D20B11"/>
    <w:rsid w:val="00D26722"/>
    <w:rsid w:val="00D27DE6"/>
    <w:rsid w:val="00D52CFB"/>
    <w:rsid w:val="00D936A8"/>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C33E6"/>
    <w:rsid w:val="00EF358F"/>
    <w:rsid w:val="00F13160"/>
    <w:rsid w:val="00F14F68"/>
    <w:rsid w:val="00F27464"/>
    <w:rsid w:val="00F3275B"/>
    <w:rsid w:val="00F50862"/>
    <w:rsid w:val="00F5328C"/>
    <w:rsid w:val="00F65813"/>
    <w:rsid w:val="00F733A1"/>
    <w:rsid w:val="00F94096"/>
    <w:rsid w:val="00FA07CA"/>
    <w:rsid w:val="00FA2287"/>
    <w:rsid w:val="00FA341A"/>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061833109">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6736804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926F509B70BD45F3B62D95EF4674FB82"/>
        <w:category>
          <w:name w:val="General"/>
          <w:gallery w:val="placeholder"/>
        </w:category>
        <w:types>
          <w:type w:val="bbPlcHdr"/>
        </w:types>
        <w:behaviors>
          <w:behavior w:val="content"/>
        </w:behaviors>
        <w:guid w:val="{2E32BCC0-F828-4319-972A-2EDD36C44F95}"/>
      </w:docPartPr>
      <w:docPartBody>
        <w:p w:rsidR="002B21C5" w:rsidRDefault="00335F50" w:rsidP="00335F50">
          <w:pPr>
            <w:pStyle w:val="926F509B70BD45F3B62D95EF4674FB82"/>
          </w:pPr>
          <w:r w:rsidRPr="00C57BD7">
            <w:rPr>
              <w:rFonts w:cstheme="minorHAnsi"/>
              <w:color w:val="808080"/>
            </w:rPr>
            <w:t>Choose an item.</w:t>
          </w:r>
        </w:p>
      </w:docPartBody>
    </w:docPart>
    <w:docPart>
      <w:docPartPr>
        <w:name w:val="9437547025554AFC90A7BF7960CA1CB4"/>
        <w:category>
          <w:name w:val="General"/>
          <w:gallery w:val="placeholder"/>
        </w:category>
        <w:types>
          <w:type w:val="bbPlcHdr"/>
        </w:types>
        <w:behaviors>
          <w:behavior w:val="content"/>
        </w:behaviors>
        <w:guid w:val="{52A45710-875C-4D22-B9DA-6C9947AD4371}"/>
      </w:docPartPr>
      <w:docPartBody>
        <w:p w:rsidR="002B21C5" w:rsidRDefault="00335F50" w:rsidP="00335F50">
          <w:pPr>
            <w:pStyle w:val="9437547025554AFC90A7BF7960CA1CB4"/>
          </w:pPr>
          <w:r w:rsidRPr="00C57BD7">
            <w:rPr>
              <w:rFonts w:cstheme="minorHAnsi"/>
              <w:color w:val="808080"/>
            </w:rPr>
            <w:t>Choose an item.</w:t>
          </w:r>
        </w:p>
      </w:docPartBody>
    </w:docPart>
    <w:docPart>
      <w:docPartPr>
        <w:name w:val="594554F464E146348B86882534451F74"/>
        <w:category>
          <w:name w:val="General"/>
          <w:gallery w:val="placeholder"/>
        </w:category>
        <w:types>
          <w:type w:val="bbPlcHdr"/>
        </w:types>
        <w:behaviors>
          <w:behavior w:val="content"/>
        </w:behaviors>
        <w:guid w:val="{054A193B-69C5-4B49-82C9-DFBC42A79409}"/>
      </w:docPartPr>
      <w:docPartBody>
        <w:p w:rsidR="002B21C5" w:rsidRDefault="00335F50" w:rsidP="00335F50">
          <w:pPr>
            <w:pStyle w:val="594554F464E146348B86882534451F74"/>
          </w:pPr>
          <w:r w:rsidRPr="00C57BD7">
            <w:rPr>
              <w:rFonts w:cstheme="minorHAnsi"/>
              <w:color w:val="808080"/>
            </w:rPr>
            <w:t>Choose an item.</w:t>
          </w:r>
        </w:p>
      </w:docPartBody>
    </w:docPart>
    <w:docPart>
      <w:docPartPr>
        <w:name w:val="94A1656CC2EA4D0BABFDCC68EC68E53A"/>
        <w:category>
          <w:name w:val="General"/>
          <w:gallery w:val="placeholder"/>
        </w:category>
        <w:types>
          <w:type w:val="bbPlcHdr"/>
        </w:types>
        <w:behaviors>
          <w:behavior w:val="content"/>
        </w:behaviors>
        <w:guid w:val="{FCA7ED38-D29C-4D57-BA08-3D3DA6692279}"/>
      </w:docPartPr>
      <w:docPartBody>
        <w:p w:rsidR="002B21C5" w:rsidRDefault="00335F50" w:rsidP="00335F50">
          <w:pPr>
            <w:pStyle w:val="94A1656CC2EA4D0BABFDCC68EC68E53A"/>
          </w:pPr>
          <w:r w:rsidRPr="00C57BD7">
            <w:rPr>
              <w:rFonts w:cstheme="minorHAnsi"/>
              <w:color w:val="808080"/>
            </w:rPr>
            <w:t>Choose an item.</w:t>
          </w:r>
        </w:p>
      </w:docPartBody>
    </w:docPart>
    <w:docPart>
      <w:docPartPr>
        <w:name w:val="29EF66B2DDD5423CB692440A1A929B16"/>
        <w:category>
          <w:name w:val="General"/>
          <w:gallery w:val="placeholder"/>
        </w:category>
        <w:types>
          <w:type w:val="bbPlcHdr"/>
        </w:types>
        <w:behaviors>
          <w:behavior w:val="content"/>
        </w:behaviors>
        <w:guid w:val="{B782C95F-409B-46FB-90B3-7062CE6E8D32}"/>
      </w:docPartPr>
      <w:docPartBody>
        <w:p w:rsidR="002B21C5" w:rsidRDefault="00335F50" w:rsidP="00335F50">
          <w:pPr>
            <w:pStyle w:val="29EF66B2DDD5423CB692440A1A929B16"/>
          </w:pPr>
          <w:r w:rsidRPr="00C57BD7">
            <w:rPr>
              <w:rFonts w:cstheme="minorHAnsi"/>
              <w:color w:val="808080"/>
            </w:rPr>
            <w:t>Choose an item.</w:t>
          </w:r>
        </w:p>
      </w:docPartBody>
    </w:docPart>
    <w:docPart>
      <w:docPartPr>
        <w:name w:val="BC56C96E576D4A97B496F6E00532B5F6"/>
        <w:category>
          <w:name w:val="General"/>
          <w:gallery w:val="placeholder"/>
        </w:category>
        <w:types>
          <w:type w:val="bbPlcHdr"/>
        </w:types>
        <w:behaviors>
          <w:behavior w:val="content"/>
        </w:behaviors>
        <w:guid w:val="{C39915F5-C358-4284-AA82-5D650B6A4779}"/>
      </w:docPartPr>
      <w:docPartBody>
        <w:p w:rsidR="002B21C5" w:rsidRDefault="00335F50" w:rsidP="00335F50">
          <w:pPr>
            <w:pStyle w:val="BC56C96E576D4A97B496F6E00532B5F6"/>
          </w:pPr>
          <w:r w:rsidRPr="00C57BD7">
            <w:rPr>
              <w:rFonts w:cstheme="minorHAnsi"/>
              <w:color w:val="808080"/>
            </w:rPr>
            <w:t>Choose an item.</w:t>
          </w:r>
        </w:p>
      </w:docPartBody>
    </w:docPart>
    <w:docPart>
      <w:docPartPr>
        <w:name w:val="E319EFDD96634C588ADC3BC81C55F049"/>
        <w:category>
          <w:name w:val="General"/>
          <w:gallery w:val="placeholder"/>
        </w:category>
        <w:types>
          <w:type w:val="bbPlcHdr"/>
        </w:types>
        <w:behaviors>
          <w:behavior w:val="content"/>
        </w:behaviors>
        <w:guid w:val="{F7DD1E61-2FD7-4E19-9BB2-B54DECEF6625}"/>
      </w:docPartPr>
      <w:docPartBody>
        <w:p w:rsidR="002B21C5" w:rsidRDefault="00335F50" w:rsidP="00335F50">
          <w:pPr>
            <w:pStyle w:val="E319EFDD96634C588ADC3BC81C55F049"/>
          </w:pPr>
          <w:r w:rsidRPr="00C57BD7">
            <w:rPr>
              <w:rFonts w:cstheme="minorHAnsi"/>
              <w:color w:val="808080"/>
            </w:rPr>
            <w:t>Choose an item.</w:t>
          </w:r>
        </w:p>
      </w:docPartBody>
    </w:docPart>
    <w:docPart>
      <w:docPartPr>
        <w:name w:val="7DA2C004247D4E2C982C80151B56E50D"/>
        <w:category>
          <w:name w:val="General"/>
          <w:gallery w:val="placeholder"/>
        </w:category>
        <w:types>
          <w:type w:val="bbPlcHdr"/>
        </w:types>
        <w:behaviors>
          <w:behavior w:val="content"/>
        </w:behaviors>
        <w:guid w:val="{23C9090D-300A-4F5E-B3E6-0B5295E08F57}"/>
      </w:docPartPr>
      <w:docPartBody>
        <w:p w:rsidR="002B21C5" w:rsidRDefault="00335F50" w:rsidP="00335F50">
          <w:pPr>
            <w:pStyle w:val="7DA2C004247D4E2C982C80151B56E50D"/>
          </w:pPr>
          <w:r w:rsidRPr="00C57BD7">
            <w:rPr>
              <w:rFonts w:cstheme="minorHAnsi"/>
              <w:color w:val="808080"/>
            </w:rPr>
            <w:t>Choose an item.</w:t>
          </w:r>
        </w:p>
      </w:docPartBody>
    </w:docPart>
    <w:docPart>
      <w:docPartPr>
        <w:name w:val="B70AF5195D154FF4939C6F60FC04EBC3"/>
        <w:category>
          <w:name w:val="General"/>
          <w:gallery w:val="placeholder"/>
        </w:category>
        <w:types>
          <w:type w:val="bbPlcHdr"/>
        </w:types>
        <w:behaviors>
          <w:behavior w:val="content"/>
        </w:behaviors>
        <w:guid w:val="{070E9CFE-D732-4538-9662-0F11548D04D7}"/>
      </w:docPartPr>
      <w:docPartBody>
        <w:p w:rsidR="002B21C5" w:rsidRDefault="00335F50" w:rsidP="00335F50">
          <w:pPr>
            <w:pStyle w:val="B70AF5195D154FF4939C6F60FC04EBC3"/>
          </w:pPr>
          <w:r w:rsidRPr="00C57BD7">
            <w:rPr>
              <w:rFonts w:cstheme="minorHAnsi"/>
              <w:color w:val="808080"/>
            </w:rPr>
            <w:t>Choose an item.</w:t>
          </w:r>
        </w:p>
      </w:docPartBody>
    </w:docPart>
    <w:docPart>
      <w:docPartPr>
        <w:name w:val="9CF00557D270463091259258E564E78B"/>
        <w:category>
          <w:name w:val="General"/>
          <w:gallery w:val="placeholder"/>
        </w:category>
        <w:types>
          <w:type w:val="bbPlcHdr"/>
        </w:types>
        <w:behaviors>
          <w:behavior w:val="content"/>
        </w:behaviors>
        <w:guid w:val="{1C205E31-29D7-48F8-89C7-B13B2CBBBC1A}"/>
      </w:docPartPr>
      <w:docPartBody>
        <w:p w:rsidR="002B21C5" w:rsidRDefault="00335F50" w:rsidP="00335F50">
          <w:pPr>
            <w:pStyle w:val="9CF00557D270463091259258E564E78B"/>
          </w:pPr>
          <w:r w:rsidRPr="00C57BD7">
            <w:rPr>
              <w:rFonts w:cstheme="minorHAnsi"/>
              <w:color w:val="808080"/>
            </w:rPr>
            <w:t>Choose an item.</w:t>
          </w:r>
        </w:p>
      </w:docPartBody>
    </w:docPart>
    <w:docPart>
      <w:docPartPr>
        <w:name w:val="210414DD246A439C8865C65D5C798E98"/>
        <w:category>
          <w:name w:val="General"/>
          <w:gallery w:val="placeholder"/>
        </w:category>
        <w:types>
          <w:type w:val="bbPlcHdr"/>
        </w:types>
        <w:behaviors>
          <w:behavior w:val="content"/>
        </w:behaviors>
        <w:guid w:val="{76640675-A433-48F8-A055-589E88006A96}"/>
      </w:docPartPr>
      <w:docPartBody>
        <w:p w:rsidR="002B21C5" w:rsidRDefault="00335F50" w:rsidP="00335F50">
          <w:pPr>
            <w:pStyle w:val="210414DD246A439C8865C65D5C798E98"/>
          </w:pPr>
          <w:r w:rsidRPr="00C57BD7">
            <w:rPr>
              <w:rFonts w:cstheme="minorHAnsi"/>
              <w:color w:val="808080"/>
            </w:rPr>
            <w:t>Choose an item.</w:t>
          </w:r>
        </w:p>
      </w:docPartBody>
    </w:docPart>
    <w:docPart>
      <w:docPartPr>
        <w:name w:val="15CC75400B1F40FDBDDC011E1CA46537"/>
        <w:category>
          <w:name w:val="General"/>
          <w:gallery w:val="placeholder"/>
        </w:category>
        <w:types>
          <w:type w:val="bbPlcHdr"/>
        </w:types>
        <w:behaviors>
          <w:behavior w:val="content"/>
        </w:behaviors>
        <w:guid w:val="{A059A150-5DE7-4712-9028-41C5E0506A49}"/>
      </w:docPartPr>
      <w:docPartBody>
        <w:p w:rsidR="002B21C5" w:rsidRDefault="00335F50" w:rsidP="00335F50">
          <w:pPr>
            <w:pStyle w:val="15CC75400B1F40FDBDDC011E1CA46537"/>
          </w:pPr>
          <w:r w:rsidRPr="00C57BD7">
            <w:rPr>
              <w:rFonts w:cstheme="minorHAnsi"/>
              <w:color w:val="808080"/>
            </w:rPr>
            <w:t>Choose an item.</w:t>
          </w:r>
        </w:p>
      </w:docPartBody>
    </w:docPart>
    <w:docPart>
      <w:docPartPr>
        <w:name w:val="00C3BC44C9E749D4AD71C4218C5380A4"/>
        <w:category>
          <w:name w:val="General"/>
          <w:gallery w:val="placeholder"/>
        </w:category>
        <w:types>
          <w:type w:val="bbPlcHdr"/>
        </w:types>
        <w:behaviors>
          <w:behavior w:val="content"/>
        </w:behaviors>
        <w:guid w:val="{85B8FAD5-164D-4348-BFEA-E6A8D75DC5A6}"/>
      </w:docPartPr>
      <w:docPartBody>
        <w:p w:rsidR="002B21C5" w:rsidRDefault="00335F50" w:rsidP="00335F50">
          <w:pPr>
            <w:pStyle w:val="00C3BC44C9E749D4AD71C4218C5380A4"/>
          </w:pPr>
          <w:r w:rsidRPr="00C57BD7">
            <w:rPr>
              <w:rFonts w:cstheme="minorHAnsi"/>
              <w:color w:val="808080"/>
            </w:rPr>
            <w:t>Choose an item.</w:t>
          </w:r>
        </w:p>
      </w:docPartBody>
    </w:docPart>
    <w:docPart>
      <w:docPartPr>
        <w:name w:val="51CF5C347CA649F39B657F4B483ECE9C"/>
        <w:category>
          <w:name w:val="General"/>
          <w:gallery w:val="placeholder"/>
        </w:category>
        <w:types>
          <w:type w:val="bbPlcHdr"/>
        </w:types>
        <w:behaviors>
          <w:behavior w:val="content"/>
        </w:behaviors>
        <w:guid w:val="{D5EB0662-DA32-4AD3-B424-707B1F3B599D}"/>
      </w:docPartPr>
      <w:docPartBody>
        <w:p w:rsidR="002B21C5" w:rsidRDefault="00335F50" w:rsidP="00335F50">
          <w:pPr>
            <w:pStyle w:val="51CF5C347CA649F39B657F4B483ECE9C"/>
          </w:pPr>
          <w:r w:rsidRPr="00C57BD7">
            <w:rPr>
              <w:rFonts w:cstheme="minorHAnsi"/>
              <w:color w:val="808080"/>
            </w:rPr>
            <w:t>Choose an item.</w:t>
          </w:r>
        </w:p>
      </w:docPartBody>
    </w:docPart>
    <w:docPart>
      <w:docPartPr>
        <w:name w:val="719FCBDE2CCB4960B33EEA301CC80B25"/>
        <w:category>
          <w:name w:val="General"/>
          <w:gallery w:val="placeholder"/>
        </w:category>
        <w:types>
          <w:type w:val="bbPlcHdr"/>
        </w:types>
        <w:behaviors>
          <w:behavior w:val="content"/>
        </w:behaviors>
        <w:guid w:val="{8FA450A0-5FD1-47E5-B35C-21F456879CCD}"/>
      </w:docPartPr>
      <w:docPartBody>
        <w:p w:rsidR="002B21C5" w:rsidRDefault="00335F50" w:rsidP="00335F50">
          <w:pPr>
            <w:pStyle w:val="719FCBDE2CCB4960B33EEA301CC80B25"/>
          </w:pPr>
          <w:r w:rsidRPr="00C57BD7">
            <w:rPr>
              <w:rFonts w:cstheme="minorHAnsi"/>
              <w:color w:val="808080"/>
            </w:rPr>
            <w:t>Choose an item.</w:t>
          </w:r>
        </w:p>
      </w:docPartBody>
    </w:docPart>
    <w:docPart>
      <w:docPartPr>
        <w:name w:val="6399020456E14A00BDC33FC9D48A2AB7"/>
        <w:category>
          <w:name w:val="General"/>
          <w:gallery w:val="placeholder"/>
        </w:category>
        <w:types>
          <w:type w:val="bbPlcHdr"/>
        </w:types>
        <w:behaviors>
          <w:behavior w:val="content"/>
        </w:behaviors>
        <w:guid w:val="{7F849304-DFEE-4586-AAEB-7C4AC5114514}"/>
      </w:docPartPr>
      <w:docPartBody>
        <w:p w:rsidR="002B21C5" w:rsidRDefault="00335F50" w:rsidP="00335F50">
          <w:pPr>
            <w:pStyle w:val="6399020456E14A00BDC33FC9D48A2AB7"/>
          </w:pPr>
          <w:r w:rsidRPr="00C57BD7">
            <w:rPr>
              <w:rFonts w:cstheme="minorHAnsi"/>
              <w:color w:val="808080"/>
            </w:rPr>
            <w:t>Choose an item.</w:t>
          </w:r>
        </w:p>
      </w:docPartBody>
    </w:docPart>
    <w:docPart>
      <w:docPartPr>
        <w:name w:val="5C370482483F4F55848EE34A9B002474"/>
        <w:category>
          <w:name w:val="General"/>
          <w:gallery w:val="placeholder"/>
        </w:category>
        <w:types>
          <w:type w:val="bbPlcHdr"/>
        </w:types>
        <w:behaviors>
          <w:behavior w:val="content"/>
        </w:behaviors>
        <w:guid w:val="{DE547009-0D2B-4AF6-88AA-76CD15F8CCE2}"/>
      </w:docPartPr>
      <w:docPartBody>
        <w:p w:rsidR="002B21C5" w:rsidRDefault="00335F50" w:rsidP="00335F50">
          <w:pPr>
            <w:pStyle w:val="5C370482483F4F55848EE34A9B002474"/>
          </w:pPr>
          <w:r w:rsidRPr="00C57BD7">
            <w:rPr>
              <w:rFonts w:cstheme="minorHAnsi"/>
              <w:color w:val="808080"/>
            </w:rPr>
            <w:t>Choose an item.</w:t>
          </w:r>
        </w:p>
      </w:docPartBody>
    </w:docPart>
    <w:docPart>
      <w:docPartPr>
        <w:name w:val="E887919037EA4F5FB9824203F809D3A3"/>
        <w:category>
          <w:name w:val="General"/>
          <w:gallery w:val="placeholder"/>
        </w:category>
        <w:types>
          <w:type w:val="bbPlcHdr"/>
        </w:types>
        <w:behaviors>
          <w:behavior w:val="content"/>
        </w:behaviors>
        <w:guid w:val="{0854F9D9-145A-43FF-BA7B-0058165B4DF6}"/>
      </w:docPartPr>
      <w:docPartBody>
        <w:p w:rsidR="002B21C5" w:rsidRDefault="00335F50" w:rsidP="00335F50">
          <w:pPr>
            <w:pStyle w:val="E887919037EA4F5FB9824203F809D3A3"/>
          </w:pPr>
          <w:r w:rsidRPr="00C57BD7">
            <w:rPr>
              <w:rFonts w:cstheme="minorHAnsi"/>
              <w:color w:val="808080"/>
            </w:rPr>
            <w:t>Choose an item.</w:t>
          </w:r>
        </w:p>
      </w:docPartBody>
    </w:docPart>
    <w:docPart>
      <w:docPartPr>
        <w:name w:val="D1A013D1D43C4F98864FF8329F259ACD"/>
        <w:category>
          <w:name w:val="General"/>
          <w:gallery w:val="placeholder"/>
        </w:category>
        <w:types>
          <w:type w:val="bbPlcHdr"/>
        </w:types>
        <w:behaviors>
          <w:behavior w:val="content"/>
        </w:behaviors>
        <w:guid w:val="{E2EC347B-63DD-456C-9444-E216FBDF8540}"/>
      </w:docPartPr>
      <w:docPartBody>
        <w:p w:rsidR="002B21C5" w:rsidRDefault="00335F50" w:rsidP="00335F50">
          <w:pPr>
            <w:pStyle w:val="D1A013D1D43C4F98864FF8329F259ACD"/>
          </w:pPr>
          <w:r w:rsidRPr="00C57BD7">
            <w:rPr>
              <w:rFonts w:cstheme="minorHAnsi"/>
              <w:color w:val="808080"/>
            </w:rPr>
            <w:t>Choose an item.</w:t>
          </w:r>
        </w:p>
      </w:docPartBody>
    </w:docPart>
    <w:docPart>
      <w:docPartPr>
        <w:name w:val="7C811E266FC84617AF4E54822603AC1B"/>
        <w:category>
          <w:name w:val="General"/>
          <w:gallery w:val="placeholder"/>
        </w:category>
        <w:types>
          <w:type w:val="bbPlcHdr"/>
        </w:types>
        <w:behaviors>
          <w:behavior w:val="content"/>
        </w:behaviors>
        <w:guid w:val="{BFB3D41F-336A-4C7E-8D4B-0E9FDA472285}"/>
      </w:docPartPr>
      <w:docPartBody>
        <w:p w:rsidR="002B21C5" w:rsidRDefault="00335F50" w:rsidP="00335F50">
          <w:pPr>
            <w:pStyle w:val="7C811E266FC84617AF4E54822603AC1B"/>
          </w:pPr>
          <w:r w:rsidRPr="00C57BD7">
            <w:rPr>
              <w:rFonts w:cstheme="minorHAnsi"/>
              <w:color w:val="808080"/>
            </w:rPr>
            <w:t>Choose an item.</w:t>
          </w:r>
        </w:p>
      </w:docPartBody>
    </w:docPart>
    <w:docPart>
      <w:docPartPr>
        <w:name w:val="1F7008D4F4F248FD83A8714E3BF510A5"/>
        <w:category>
          <w:name w:val="General"/>
          <w:gallery w:val="placeholder"/>
        </w:category>
        <w:types>
          <w:type w:val="bbPlcHdr"/>
        </w:types>
        <w:behaviors>
          <w:behavior w:val="content"/>
        </w:behaviors>
        <w:guid w:val="{AF286F43-02C0-41D9-BDA4-BD0F96362061}"/>
      </w:docPartPr>
      <w:docPartBody>
        <w:p w:rsidR="002B21C5" w:rsidRDefault="00335F50" w:rsidP="00335F50">
          <w:pPr>
            <w:pStyle w:val="1F7008D4F4F248FD83A8714E3BF510A5"/>
          </w:pPr>
          <w:r w:rsidRPr="00C57BD7">
            <w:rPr>
              <w:rFonts w:cstheme="minorHAnsi"/>
              <w:color w:val="808080"/>
            </w:rPr>
            <w:t>Choose an item.</w:t>
          </w:r>
        </w:p>
      </w:docPartBody>
    </w:docPart>
    <w:docPart>
      <w:docPartPr>
        <w:name w:val="24891ED4A2D24996A0E59FC83E056B9D"/>
        <w:category>
          <w:name w:val="General"/>
          <w:gallery w:val="placeholder"/>
        </w:category>
        <w:types>
          <w:type w:val="bbPlcHdr"/>
        </w:types>
        <w:behaviors>
          <w:behavior w:val="content"/>
        </w:behaviors>
        <w:guid w:val="{84D97C81-A96C-429E-975C-D165E4CC4CCA}"/>
      </w:docPartPr>
      <w:docPartBody>
        <w:p w:rsidR="002B21C5" w:rsidRDefault="00335F50" w:rsidP="00335F50">
          <w:pPr>
            <w:pStyle w:val="24891ED4A2D24996A0E59FC83E056B9D"/>
          </w:pPr>
          <w:r w:rsidRPr="00C57BD7">
            <w:rPr>
              <w:rFonts w:cstheme="minorHAnsi"/>
              <w:color w:val="808080"/>
            </w:rPr>
            <w:t>Choose an item.</w:t>
          </w:r>
        </w:p>
      </w:docPartBody>
    </w:docPart>
    <w:docPart>
      <w:docPartPr>
        <w:name w:val="CF4FA5AA62BB46089F813F3139204CF0"/>
        <w:category>
          <w:name w:val="General"/>
          <w:gallery w:val="placeholder"/>
        </w:category>
        <w:types>
          <w:type w:val="bbPlcHdr"/>
        </w:types>
        <w:behaviors>
          <w:behavior w:val="content"/>
        </w:behaviors>
        <w:guid w:val="{FDE6ABE1-5CB5-48F8-9370-D861158ED5FC}"/>
      </w:docPartPr>
      <w:docPartBody>
        <w:p w:rsidR="002B21C5" w:rsidRDefault="00335F50" w:rsidP="00335F50">
          <w:pPr>
            <w:pStyle w:val="CF4FA5AA62BB46089F813F3139204CF0"/>
          </w:pPr>
          <w:r w:rsidRPr="00C57BD7">
            <w:rPr>
              <w:rFonts w:cstheme="minorHAnsi"/>
              <w:color w:val="808080"/>
            </w:rPr>
            <w:t>Choose an item.</w:t>
          </w:r>
        </w:p>
      </w:docPartBody>
    </w:docPart>
    <w:docPart>
      <w:docPartPr>
        <w:name w:val="C87771EE6DE54B1F913970FDE2692849"/>
        <w:category>
          <w:name w:val="General"/>
          <w:gallery w:val="placeholder"/>
        </w:category>
        <w:types>
          <w:type w:val="bbPlcHdr"/>
        </w:types>
        <w:behaviors>
          <w:behavior w:val="content"/>
        </w:behaviors>
        <w:guid w:val="{5FF6F21D-983A-4B15-AE1E-08DA5654252B}"/>
      </w:docPartPr>
      <w:docPartBody>
        <w:p w:rsidR="002B21C5" w:rsidRDefault="00335F50" w:rsidP="00335F50">
          <w:pPr>
            <w:pStyle w:val="C87771EE6DE54B1F913970FDE2692849"/>
          </w:pPr>
          <w:r w:rsidRPr="00C57BD7">
            <w:rPr>
              <w:rFonts w:cstheme="minorHAnsi"/>
              <w:color w:val="808080"/>
            </w:rPr>
            <w:t>Choose an item.</w:t>
          </w:r>
        </w:p>
      </w:docPartBody>
    </w:docPart>
    <w:docPart>
      <w:docPartPr>
        <w:name w:val="879716440A08424598A7DE9187A3F213"/>
        <w:category>
          <w:name w:val="General"/>
          <w:gallery w:val="placeholder"/>
        </w:category>
        <w:types>
          <w:type w:val="bbPlcHdr"/>
        </w:types>
        <w:behaviors>
          <w:behavior w:val="content"/>
        </w:behaviors>
        <w:guid w:val="{C2EF0DFD-B94C-4266-8593-2244EE30FFEF}"/>
      </w:docPartPr>
      <w:docPartBody>
        <w:p w:rsidR="002B21C5" w:rsidRDefault="00335F50" w:rsidP="00335F50">
          <w:pPr>
            <w:pStyle w:val="879716440A08424598A7DE9187A3F213"/>
          </w:pPr>
          <w:r w:rsidRPr="00C57BD7">
            <w:rPr>
              <w:rFonts w:cstheme="minorHAnsi"/>
              <w:color w:val="808080"/>
            </w:rPr>
            <w:t>Choose an item.</w:t>
          </w:r>
        </w:p>
      </w:docPartBody>
    </w:docPart>
    <w:docPart>
      <w:docPartPr>
        <w:name w:val="763C4358EC7B4CAD9862642329211198"/>
        <w:category>
          <w:name w:val="General"/>
          <w:gallery w:val="placeholder"/>
        </w:category>
        <w:types>
          <w:type w:val="bbPlcHdr"/>
        </w:types>
        <w:behaviors>
          <w:behavior w:val="content"/>
        </w:behaviors>
        <w:guid w:val="{425F2736-2DB1-41A4-B1DB-063B971E7BB8}"/>
      </w:docPartPr>
      <w:docPartBody>
        <w:p w:rsidR="002B21C5" w:rsidRDefault="00335F50" w:rsidP="00335F50">
          <w:pPr>
            <w:pStyle w:val="763C4358EC7B4CAD9862642329211198"/>
          </w:pPr>
          <w:r w:rsidRPr="00C57BD7">
            <w:rPr>
              <w:rFonts w:cstheme="minorHAnsi"/>
              <w:color w:val="808080"/>
            </w:rPr>
            <w:t>Choose an item.</w:t>
          </w:r>
        </w:p>
      </w:docPartBody>
    </w:docPart>
    <w:docPart>
      <w:docPartPr>
        <w:name w:val="AC2B710695164251934865E483C5E328"/>
        <w:category>
          <w:name w:val="General"/>
          <w:gallery w:val="placeholder"/>
        </w:category>
        <w:types>
          <w:type w:val="bbPlcHdr"/>
        </w:types>
        <w:behaviors>
          <w:behavior w:val="content"/>
        </w:behaviors>
        <w:guid w:val="{6E18FF60-196F-43EA-8055-6AAD58D5D722}"/>
      </w:docPartPr>
      <w:docPartBody>
        <w:p w:rsidR="002B21C5" w:rsidRDefault="00335F50" w:rsidP="00335F50">
          <w:pPr>
            <w:pStyle w:val="AC2B710695164251934865E483C5E328"/>
          </w:pPr>
          <w:r w:rsidRPr="00C57BD7">
            <w:rPr>
              <w:rFonts w:cstheme="minorHAnsi"/>
              <w:color w:val="808080"/>
            </w:rPr>
            <w:t>Choose an item.</w:t>
          </w:r>
        </w:p>
      </w:docPartBody>
    </w:docPart>
    <w:docPart>
      <w:docPartPr>
        <w:name w:val="4A9FBFB5ED0F46199108CEEEEF22565C"/>
        <w:category>
          <w:name w:val="General"/>
          <w:gallery w:val="placeholder"/>
        </w:category>
        <w:types>
          <w:type w:val="bbPlcHdr"/>
        </w:types>
        <w:behaviors>
          <w:behavior w:val="content"/>
        </w:behaviors>
        <w:guid w:val="{01A70EFA-9716-4202-BF47-E7A8B59CA86A}"/>
      </w:docPartPr>
      <w:docPartBody>
        <w:p w:rsidR="002B21C5" w:rsidRDefault="00335F50" w:rsidP="00335F50">
          <w:pPr>
            <w:pStyle w:val="4A9FBFB5ED0F46199108CEEEEF22565C"/>
          </w:pPr>
          <w:r w:rsidRPr="00C57BD7">
            <w:rPr>
              <w:rFonts w:cstheme="minorHAnsi"/>
              <w:color w:val="808080"/>
            </w:rPr>
            <w:t>Choose an item.</w:t>
          </w:r>
        </w:p>
      </w:docPartBody>
    </w:docPart>
    <w:docPart>
      <w:docPartPr>
        <w:name w:val="5F4C147C803B42E0B51EC567921DD340"/>
        <w:category>
          <w:name w:val="General"/>
          <w:gallery w:val="placeholder"/>
        </w:category>
        <w:types>
          <w:type w:val="bbPlcHdr"/>
        </w:types>
        <w:behaviors>
          <w:behavior w:val="content"/>
        </w:behaviors>
        <w:guid w:val="{44457E64-3D68-40F3-AC48-BDBB33C413D6}"/>
      </w:docPartPr>
      <w:docPartBody>
        <w:p w:rsidR="002B21C5" w:rsidRDefault="00335F50" w:rsidP="00335F50">
          <w:pPr>
            <w:pStyle w:val="5F4C147C803B42E0B51EC567921DD340"/>
          </w:pPr>
          <w:r w:rsidRPr="00C57BD7">
            <w:rPr>
              <w:rFonts w:cstheme="minorHAnsi"/>
              <w:color w:val="808080"/>
            </w:rPr>
            <w:t>Choose an item.</w:t>
          </w:r>
        </w:p>
      </w:docPartBody>
    </w:docPart>
    <w:docPart>
      <w:docPartPr>
        <w:name w:val="762A09E9462242C38F1BA09E578C9CD8"/>
        <w:category>
          <w:name w:val="General"/>
          <w:gallery w:val="placeholder"/>
        </w:category>
        <w:types>
          <w:type w:val="bbPlcHdr"/>
        </w:types>
        <w:behaviors>
          <w:behavior w:val="content"/>
        </w:behaviors>
        <w:guid w:val="{73FBE8D7-6F0C-4870-94DD-4A970691BE49}"/>
      </w:docPartPr>
      <w:docPartBody>
        <w:p w:rsidR="002B21C5" w:rsidRDefault="00335F50" w:rsidP="00335F50">
          <w:pPr>
            <w:pStyle w:val="762A09E9462242C38F1BA09E578C9CD8"/>
          </w:pPr>
          <w:r w:rsidRPr="00C57BD7">
            <w:rPr>
              <w:rFonts w:cstheme="minorHAnsi"/>
              <w:color w:val="808080"/>
            </w:rPr>
            <w:t>Choose an item.</w:t>
          </w:r>
        </w:p>
      </w:docPartBody>
    </w:docPart>
    <w:docPart>
      <w:docPartPr>
        <w:name w:val="C83EB17778D94B73936F47F55FCA4F82"/>
        <w:category>
          <w:name w:val="General"/>
          <w:gallery w:val="placeholder"/>
        </w:category>
        <w:types>
          <w:type w:val="bbPlcHdr"/>
        </w:types>
        <w:behaviors>
          <w:behavior w:val="content"/>
        </w:behaviors>
        <w:guid w:val="{079C0E7C-E591-4D12-BED1-DDF9586C2F23}"/>
      </w:docPartPr>
      <w:docPartBody>
        <w:p w:rsidR="002B21C5" w:rsidRDefault="00335F50" w:rsidP="00335F50">
          <w:pPr>
            <w:pStyle w:val="C83EB17778D94B73936F47F55FCA4F82"/>
          </w:pPr>
          <w:r w:rsidRPr="00C57BD7">
            <w:rPr>
              <w:rFonts w:cstheme="minorHAnsi"/>
              <w:color w:val="808080"/>
            </w:rPr>
            <w:t>Choose an item.</w:t>
          </w:r>
        </w:p>
      </w:docPartBody>
    </w:docPart>
    <w:docPart>
      <w:docPartPr>
        <w:name w:val="39DE203D276446FCB01E6BC497656D76"/>
        <w:category>
          <w:name w:val="General"/>
          <w:gallery w:val="placeholder"/>
        </w:category>
        <w:types>
          <w:type w:val="bbPlcHdr"/>
        </w:types>
        <w:behaviors>
          <w:behavior w:val="content"/>
        </w:behaviors>
        <w:guid w:val="{A9F9550C-5DDF-49B9-A390-C576967B984C}"/>
      </w:docPartPr>
      <w:docPartBody>
        <w:p w:rsidR="002B21C5" w:rsidRDefault="00335F50" w:rsidP="00335F50">
          <w:pPr>
            <w:pStyle w:val="39DE203D276446FCB01E6BC497656D76"/>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779B4"/>
    <w:rsid w:val="000F0668"/>
    <w:rsid w:val="001523DC"/>
    <w:rsid w:val="0018479C"/>
    <w:rsid w:val="002003B7"/>
    <w:rsid w:val="002B21C5"/>
    <w:rsid w:val="00301597"/>
    <w:rsid w:val="00335F50"/>
    <w:rsid w:val="00380206"/>
    <w:rsid w:val="00395C04"/>
    <w:rsid w:val="003E6C5D"/>
    <w:rsid w:val="00584BE5"/>
    <w:rsid w:val="005D2835"/>
    <w:rsid w:val="006B330B"/>
    <w:rsid w:val="006B70AC"/>
    <w:rsid w:val="00853DDC"/>
    <w:rsid w:val="009F4939"/>
    <w:rsid w:val="00A83109"/>
    <w:rsid w:val="00AB5801"/>
    <w:rsid w:val="00AD7216"/>
    <w:rsid w:val="00B57C1D"/>
    <w:rsid w:val="00BF0457"/>
    <w:rsid w:val="00C44CA9"/>
    <w:rsid w:val="00E3712F"/>
    <w:rsid w:val="00E811C7"/>
    <w:rsid w:val="00EA1F8C"/>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21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926F509B70BD45F3B62D95EF4674FB82">
    <w:name w:val="926F509B70BD45F3B62D95EF4674FB82"/>
    <w:rsid w:val="00335F50"/>
  </w:style>
  <w:style w:type="paragraph" w:customStyle="1" w:styleId="9437547025554AFC90A7BF7960CA1CB4">
    <w:name w:val="9437547025554AFC90A7BF7960CA1CB4"/>
    <w:rsid w:val="00335F50"/>
  </w:style>
  <w:style w:type="paragraph" w:customStyle="1" w:styleId="594554F464E146348B86882534451F74">
    <w:name w:val="594554F464E146348B86882534451F74"/>
    <w:rsid w:val="00335F50"/>
  </w:style>
  <w:style w:type="paragraph" w:customStyle="1" w:styleId="94A1656CC2EA4D0BABFDCC68EC68E53A">
    <w:name w:val="94A1656CC2EA4D0BABFDCC68EC68E53A"/>
    <w:rsid w:val="00335F50"/>
  </w:style>
  <w:style w:type="paragraph" w:customStyle="1" w:styleId="29EF66B2DDD5423CB692440A1A929B16">
    <w:name w:val="29EF66B2DDD5423CB692440A1A929B16"/>
    <w:rsid w:val="00335F50"/>
  </w:style>
  <w:style w:type="paragraph" w:customStyle="1" w:styleId="BC56C96E576D4A97B496F6E00532B5F6">
    <w:name w:val="BC56C96E576D4A97B496F6E00532B5F6"/>
    <w:rsid w:val="00335F50"/>
  </w:style>
  <w:style w:type="paragraph" w:customStyle="1" w:styleId="E319EFDD96634C588ADC3BC81C55F049">
    <w:name w:val="E319EFDD96634C588ADC3BC81C55F049"/>
    <w:rsid w:val="00335F50"/>
  </w:style>
  <w:style w:type="paragraph" w:customStyle="1" w:styleId="7DA2C004247D4E2C982C80151B56E50D">
    <w:name w:val="7DA2C004247D4E2C982C80151B56E50D"/>
    <w:rsid w:val="00335F50"/>
  </w:style>
  <w:style w:type="paragraph" w:customStyle="1" w:styleId="B70AF5195D154FF4939C6F60FC04EBC3">
    <w:name w:val="B70AF5195D154FF4939C6F60FC04EBC3"/>
    <w:rsid w:val="00335F50"/>
  </w:style>
  <w:style w:type="paragraph" w:customStyle="1" w:styleId="9CF00557D270463091259258E564E78B">
    <w:name w:val="9CF00557D270463091259258E564E78B"/>
    <w:rsid w:val="00335F50"/>
  </w:style>
  <w:style w:type="paragraph" w:customStyle="1" w:styleId="210414DD246A439C8865C65D5C798E98">
    <w:name w:val="210414DD246A439C8865C65D5C798E98"/>
    <w:rsid w:val="00335F50"/>
  </w:style>
  <w:style w:type="paragraph" w:customStyle="1" w:styleId="15CC75400B1F40FDBDDC011E1CA46537">
    <w:name w:val="15CC75400B1F40FDBDDC011E1CA46537"/>
    <w:rsid w:val="00335F50"/>
  </w:style>
  <w:style w:type="paragraph" w:customStyle="1" w:styleId="00C3BC44C9E749D4AD71C4218C5380A4">
    <w:name w:val="00C3BC44C9E749D4AD71C4218C5380A4"/>
    <w:rsid w:val="00335F50"/>
  </w:style>
  <w:style w:type="paragraph" w:customStyle="1" w:styleId="51CF5C347CA649F39B657F4B483ECE9C">
    <w:name w:val="51CF5C347CA649F39B657F4B483ECE9C"/>
    <w:rsid w:val="00335F50"/>
  </w:style>
  <w:style w:type="paragraph" w:customStyle="1" w:styleId="719FCBDE2CCB4960B33EEA301CC80B25">
    <w:name w:val="719FCBDE2CCB4960B33EEA301CC80B25"/>
    <w:rsid w:val="00335F50"/>
  </w:style>
  <w:style w:type="paragraph" w:customStyle="1" w:styleId="6399020456E14A00BDC33FC9D48A2AB7">
    <w:name w:val="6399020456E14A00BDC33FC9D48A2AB7"/>
    <w:rsid w:val="00335F50"/>
  </w:style>
  <w:style w:type="paragraph" w:customStyle="1" w:styleId="5C370482483F4F55848EE34A9B002474">
    <w:name w:val="5C370482483F4F55848EE34A9B002474"/>
    <w:rsid w:val="00335F50"/>
  </w:style>
  <w:style w:type="paragraph" w:customStyle="1" w:styleId="E887919037EA4F5FB9824203F809D3A3">
    <w:name w:val="E887919037EA4F5FB9824203F809D3A3"/>
    <w:rsid w:val="00335F50"/>
  </w:style>
  <w:style w:type="paragraph" w:customStyle="1" w:styleId="D1A013D1D43C4F98864FF8329F259ACD">
    <w:name w:val="D1A013D1D43C4F98864FF8329F259ACD"/>
    <w:rsid w:val="00335F50"/>
  </w:style>
  <w:style w:type="paragraph" w:customStyle="1" w:styleId="7C811E266FC84617AF4E54822603AC1B">
    <w:name w:val="7C811E266FC84617AF4E54822603AC1B"/>
    <w:rsid w:val="00335F50"/>
  </w:style>
  <w:style w:type="paragraph" w:customStyle="1" w:styleId="1F7008D4F4F248FD83A8714E3BF510A5">
    <w:name w:val="1F7008D4F4F248FD83A8714E3BF510A5"/>
    <w:rsid w:val="00335F50"/>
  </w:style>
  <w:style w:type="paragraph" w:customStyle="1" w:styleId="24891ED4A2D24996A0E59FC83E056B9D">
    <w:name w:val="24891ED4A2D24996A0E59FC83E056B9D"/>
    <w:rsid w:val="00335F50"/>
  </w:style>
  <w:style w:type="paragraph" w:customStyle="1" w:styleId="CF4FA5AA62BB46089F813F3139204CF0">
    <w:name w:val="CF4FA5AA62BB46089F813F3139204CF0"/>
    <w:rsid w:val="00335F50"/>
  </w:style>
  <w:style w:type="paragraph" w:customStyle="1" w:styleId="C87771EE6DE54B1F913970FDE2692849">
    <w:name w:val="C87771EE6DE54B1F913970FDE2692849"/>
    <w:rsid w:val="00335F50"/>
  </w:style>
  <w:style w:type="paragraph" w:customStyle="1" w:styleId="879716440A08424598A7DE9187A3F213">
    <w:name w:val="879716440A08424598A7DE9187A3F213"/>
    <w:rsid w:val="00335F50"/>
  </w:style>
  <w:style w:type="paragraph" w:customStyle="1" w:styleId="763C4358EC7B4CAD9862642329211198">
    <w:name w:val="763C4358EC7B4CAD9862642329211198"/>
    <w:rsid w:val="00335F50"/>
  </w:style>
  <w:style w:type="paragraph" w:customStyle="1" w:styleId="AC2B710695164251934865E483C5E328">
    <w:name w:val="AC2B710695164251934865E483C5E328"/>
    <w:rsid w:val="00335F50"/>
  </w:style>
  <w:style w:type="paragraph" w:customStyle="1" w:styleId="4A9FBFB5ED0F46199108CEEEEF22565C">
    <w:name w:val="4A9FBFB5ED0F46199108CEEEEF22565C"/>
    <w:rsid w:val="00335F50"/>
  </w:style>
  <w:style w:type="paragraph" w:customStyle="1" w:styleId="5F4C147C803B42E0B51EC567921DD340">
    <w:name w:val="5F4C147C803B42E0B51EC567921DD340"/>
    <w:rsid w:val="00335F50"/>
  </w:style>
  <w:style w:type="paragraph" w:customStyle="1" w:styleId="762A09E9462242C38F1BA09E578C9CD8">
    <w:name w:val="762A09E9462242C38F1BA09E578C9CD8"/>
    <w:rsid w:val="00335F50"/>
  </w:style>
  <w:style w:type="paragraph" w:customStyle="1" w:styleId="C83EB17778D94B73936F47F55FCA4F82">
    <w:name w:val="C83EB17778D94B73936F47F55FCA4F82"/>
    <w:rsid w:val="00335F50"/>
  </w:style>
  <w:style w:type="paragraph" w:customStyle="1" w:styleId="39DE203D276446FCB01E6BC497656D76">
    <w:name w:val="39DE203D276446FCB01E6BC497656D76"/>
    <w:rsid w:val="00335F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0090AF9C-D82C-4A6A-92F6-009E92794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1</TotalTime>
  <Pages>5</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6</cp:revision>
  <cp:lastPrinted>2023-03-06T22:18:00Z</cp:lastPrinted>
  <dcterms:created xsi:type="dcterms:W3CDTF">2023-03-15T05:46:00Z</dcterms:created>
  <dcterms:modified xsi:type="dcterms:W3CDTF">2024-02-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